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Application</w:t>
      </w:r>
    </w:p>
    <w:bookmarkStart w:id="20" w:name="Xdb58183e229573c2e70547ee271b2c808f1bb26"/>
    <w:p>
      <w:pPr>
        <w:pStyle w:val="Heading1"/>
      </w:pPr>
      <w:r>
        <w:t xml:space="preserve">Cover Letter for Welder Position in Pakistan Islamabad</w:t>
      </w:r>
    </w:p>
    <w:p>
      <w:pPr>
        <w:pStyle w:val="FirstParagraph"/>
      </w:pPr>
      <w:r>
        <w:t xml:space="preserve">Dear Hiring Manager,</w:t>
      </w:r>
    </w:p>
    <w:p>
      <w:pPr>
        <w:pStyle w:val="BodyText"/>
      </w:pPr>
      <w:r>
        <w:t xml:space="preserve">I am writing to express my sincere interest in the Welder position at your esteemed organization in Islamabad, Pakistan. With a strong background in welding and a deep understanding of the unique demands of the construction and industrial sectors, I am eager to contribute my skills and expertise to support your company’s goals. As a dedicated professional with over [X years] of experience in welding, I have consistently delivered high-quality work while adhering to safety standards and project deadlines. My motivation is driven by a passion for precision, craftsmanship, and the opportunity to work in a dynamic environment like Islamabad, where infrastructure development and industrial growth are rapidly expanding.</w:t>
      </w:r>
    </w:p>
    <w:p>
      <w:pPr>
        <w:pStyle w:val="BodyText"/>
      </w:pPr>
      <w:r>
        <w:t xml:space="preserve">Having worked on diverse projects across Pakistan, including [mention specific locations or industries if applicable], I have honed my ability to adapt to varying conditions and requirements. My expertise spans MIG, TIG, and stick welding techniques, ensuring versatility in handling different materials such as steel, aluminum, and stainless steel. I am also proficient in reading blueprints, interpreting technical drawings, and maintaining equipment to ensure optimal performance. These skills have allowed me to contribute effectively to projects ranging from structural steelwork to pipeline installations and automotive repairs.</w:t>
      </w:r>
    </w:p>
    <w:p>
      <w:pPr>
        <w:pStyle w:val="BodyText"/>
      </w:pPr>
      <w:r>
        <w:t xml:space="preserve">What sets me apart as a Welder is not only my technical proficiency but also my commitment to safety and quality. I hold certifications in [mention relevant certifications, e.g., OSHA, AWS, or any local training programs], which have equipped me with the knowledge to comply with national and international safety standards. In Islamabad’s fast-paced industrial landscape, where projects often require precision and adherence to strict regulations, my attention to detail and reliability make me a valuable asset. Whether working on high-rise construction sites or manufacturing facilities, I prioritize delivering results that meet or exceed expectations.</w:t>
      </w:r>
    </w:p>
    <w:p>
      <w:pPr>
        <w:pStyle w:val="BodyText"/>
      </w:pPr>
      <w:r>
        <w:t xml:space="preserve">My experience in Pakistan has also exposed me to the specific challenges and opportunities of the local market. Islamabad’s role as a hub for government projects, commercial developments, and infrastructure initiatives creates a demand for skilled welders who can navigate both urban and remote environments. I am particularly drawn to your company’s reputation for [mention something about the company from their website or job posting, e.g., "innovative engineering solutions" or "sustainable construction practices"]. I believe my background aligns well with your organization’s values and objectives, and I am eager to contribute to its continued success.</w:t>
      </w:r>
    </w:p>
    <w:p>
      <w:pPr>
        <w:pStyle w:val="BodyText"/>
      </w:pPr>
      <w:r>
        <w:t xml:space="preserve">One of my most rewarding experiences was [describe a specific project or achievement]. For example, I led a team in [describe the task], which required precision welding under tight deadlines. This project not only met all quality benchmarks but also received commendation from clients for its efficiency and durability. Such experiences have reinforced my belief in the importance of teamwork, problem-solving, and maintaining a strong work ethic—qualities I bring to every job I undertake.</w:t>
      </w:r>
    </w:p>
    <w:p>
      <w:pPr>
        <w:pStyle w:val="BodyText"/>
      </w:pPr>
      <w:r>
        <w:t xml:space="preserve">As a Welder in Pakistan Islamabad, I understand the importance of cultural awareness and collaboration. The region’s diverse workforce requires adaptability and strong communication skills. My ability to work effectively with cross-functional teams, including engineers, project managers, and laborers, has been instrumental in my previous roles. I am also fluent in [mention languages if applicable], which allows me to interact seamlessly with colleagues and stakeholders across different backgrounds.</w:t>
      </w:r>
    </w:p>
    <w:p>
      <w:pPr>
        <w:pStyle w:val="BodyText"/>
      </w:pPr>
      <w:r>
        <w:t xml:space="preserve">What excites me most about the opportunity to join your team is the chance to contribute to Islamabad’s evolving infrastructure. The city’s growth presents unique challenges, from extreme weather conditions to complex engineering requirements. My hands-on experience in similar environments has prepared me to thrive under pressure while maintaining a focus on quality and safety. I am confident that my skills, combined with my dedication to excellence, will make a meaningful impact on your projects.</w:t>
      </w:r>
    </w:p>
    <w:p>
      <w:pPr>
        <w:pStyle w:val="BodyText"/>
      </w:pPr>
      <w:r>
        <w:t xml:space="preserve">I would welcome the opportunity to discuss how my background and skills align with your needs. Please find attached my resume for your review, and I look forward to the possibility of contributing to your team. Thank you for considering my application. I am available at [your phone number] or [your email address] and am happy to accommodate interview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Application</dc:title>
  <dc:creator/>
  <dc:language>en</dc:language>
  <cp:keywords/>
  <dcterms:created xsi:type="dcterms:W3CDTF">2026-07-24T12:31:23Z</dcterms:created>
  <dcterms:modified xsi:type="dcterms:W3CDTF">2026-07-24T12:31:23Z</dcterms:modified>
</cp:coreProperties>
</file>

<file path=docProps/custom.xml><?xml version="1.0" encoding="utf-8"?>
<Properties xmlns="http://schemas.openxmlformats.org/officeDocument/2006/custom-properties" xmlns:vt="http://schemas.openxmlformats.org/officeDocument/2006/docPropsVTypes"/>
</file>